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A94F4" w14:textId="3C87A5AA" w:rsidR="002875B5" w:rsidRPr="00DE4064" w:rsidRDefault="002875B5" w:rsidP="002875B5">
      <w:pPr>
        <w:spacing w:after="0" w:line="240" w:lineRule="auto"/>
      </w:pPr>
      <w:r>
        <w:t>Fecha de llenado: __ __ / _________ / 202 __</w:t>
      </w:r>
      <w:r>
        <w:tab/>
      </w:r>
      <w:r w:rsidRPr="00DE4064">
        <w:t xml:space="preserve"> </w:t>
      </w:r>
    </w:p>
    <w:p w14:paraId="686947D4" w14:textId="3AEB346A" w:rsidR="002875B5" w:rsidRDefault="002875B5" w:rsidP="002875B5">
      <w:pPr>
        <w:spacing w:line="240" w:lineRule="auto"/>
        <w:ind w:left="1416"/>
      </w:pPr>
      <w:r w:rsidRPr="00DE4064">
        <w:t xml:space="preserve">      día            mes           año</w:t>
      </w:r>
    </w:p>
    <w:p w14:paraId="34FA0F36" w14:textId="099A117F" w:rsidR="007D3B59" w:rsidRPr="00EE3095" w:rsidRDefault="009A4FCC" w:rsidP="009A4FCC">
      <w:pPr>
        <w:pBdr>
          <w:top w:val="single" w:sz="12" w:space="1" w:color="auto"/>
          <w:bottom w:val="single" w:sz="12" w:space="1" w:color="auto"/>
        </w:pBdr>
        <w:spacing w:after="0" w:line="240" w:lineRule="auto"/>
        <w:jc w:val="both"/>
        <w:rPr>
          <w:sz w:val="18"/>
          <w:szCs w:val="18"/>
        </w:rPr>
      </w:pPr>
      <w:r w:rsidRPr="00EE3095">
        <w:rPr>
          <w:sz w:val="18"/>
          <w:szCs w:val="18"/>
        </w:rPr>
        <w:t xml:space="preserve">Instrucciones: Complete este formulario </w:t>
      </w:r>
      <w:r w:rsidR="008E4FD3" w:rsidRPr="00EE3095">
        <w:rPr>
          <w:sz w:val="18"/>
          <w:szCs w:val="18"/>
        </w:rPr>
        <w:t>después del consentimiento informado</w:t>
      </w:r>
      <w:r w:rsidRPr="00EE3095">
        <w:rPr>
          <w:sz w:val="18"/>
          <w:szCs w:val="18"/>
        </w:rPr>
        <w:t>. Ver Manual de Procedimientos en búsqueda de instrucciones específicas, lenguajes y estándares usados en este formulario. Lea cuidadosamente cada ítem y use un bolígrafo negro para llenar los espacios en blanco presionado firmemente.</w:t>
      </w:r>
    </w:p>
    <w:p w14:paraId="3F5B53EE" w14:textId="6F5AC3C4" w:rsidR="009A4FCC" w:rsidRDefault="009A4FCC" w:rsidP="009A4FCC"/>
    <w:p w14:paraId="36B90715" w14:textId="719E8C65" w:rsidR="00DA76BD" w:rsidRPr="00DA76BD" w:rsidRDefault="009A0BBE" w:rsidP="00DA76BD">
      <w:pPr>
        <w:pStyle w:val="Prrafodelista"/>
        <w:numPr>
          <w:ilvl w:val="0"/>
          <w:numId w:val="5"/>
        </w:numPr>
        <w:spacing w:after="0" w:line="240" w:lineRule="auto"/>
      </w:pPr>
      <w:r w:rsidRPr="00D35349">
        <w:rPr>
          <w:b/>
          <w:bCs/>
        </w:rPr>
        <w:t>¿</w:t>
      </w:r>
      <w:r w:rsidR="002875B5">
        <w:rPr>
          <w:b/>
          <w:bCs/>
        </w:rPr>
        <w:t xml:space="preserve">Del </w:t>
      </w:r>
      <w:r w:rsidR="00DA76BD">
        <w:rPr>
          <w:b/>
          <w:bCs/>
        </w:rPr>
        <w:t>0</w:t>
      </w:r>
      <w:r w:rsidR="002875B5">
        <w:rPr>
          <w:b/>
          <w:bCs/>
        </w:rPr>
        <w:t xml:space="preserve"> al 10, cuánto dolor siente actualmente?</w:t>
      </w:r>
      <w:r w:rsidR="00DA76BD">
        <w:rPr>
          <w:b/>
          <w:bCs/>
        </w:rPr>
        <w:t xml:space="preserve"> Donde 0 es ningún dolor y 10 es el máximo dolor. Marque con una x en la siguiente recta</w:t>
      </w:r>
    </w:p>
    <w:p w14:paraId="015F6AAB" w14:textId="69B644A8" w:rsidR="00DA76BD" w:rsidRDefault="00DA76BD" w:rsidP="00DA76BD">
      <w:pPr>
        <w:spacing w:after="0" w:line="240" w:lineRule="auto"/>
      </w:pPr>
    </w:p>
    <w:p w14:paraId="1074E1D6" w14:textId="78C0E071" w:rsidR="00DA76BD" w:rsidRDefault="00DA76BD" w:rsidP="00DA76BD">
      <w:pPr>
        <w:spacing w:after="0" w:line="240" w:lineRule="auto"/>
        <w:jc w:val="center"/>
      </w:pPr>
      <w:r>
        <w:t>___________________________________________________________</w:t>
      </w:r>
    </w:p>
    <w:p w14:paraId="1A6F5720" w14:textId="352A81D2" w:rsidR="00DA76BD" w:rsidRPr="00DA76BD" w:rsidRDefault="00DA76BD" w:rsidP="00DA76BD">
      <w:pPr>
        <w:spacing w:after="0" w:line="240" w:lineRule="auto"/>
        <w:jc w:val="center"/>
      </w:pPr>
      <w:r>
        <w:t>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0</w:t>
      </w:r>
    </w:p>
    <w:p w14:paraId="25B1BB6B" w14:textId="77777777" w:rsidR="002875B5" w:rsidRPr="00617D0A" w:rsidRDefault="002875B5" w:rsidP="002875B5">
      <w:pPr>
        <w:pStyle w:val="Prrafodelista"/>
        <w:spacing w:after="0" w:line="240" w:lineRule="auto"/>
        <w:rPr>
          <w:b/>
          <w:bCs/>
        </w:rPr>
      </w:pPr>
    </w:p>
    <w:p w14:paraId="7AC3DB6F" w14:textId="20DE472A" w:rsidR="002875B5" w:rsidRDefault="002875B5" w:rsidP="002875B5">
      <w:pPr>
        <w:pStyle w:val="Prrafodelista"/>
        <w:numPr>
          <w:ilvl w:val="0"/>
          <w:numId w:val="5"/>
        </w:numPr>
        <w:spacing w:after="0" w:line="240" w:lineRule="auto"/>
      </w:pPr>
      <w:r w:rsidRPr="00617D0A">
        <w:rPr>
          <w:b/>
          <w:bCs/>
        </w:rPr>
        <w:t>Vea el siguiente video acerca de EsSalud:</w:t>
      </w:r>
    </w:p>
    <w:p w14:paraId="1AFB1CEC" w14:textId="62169D5A" w:rsidR="002875B5" w:rsidRDefault="00000000" w:rsidP="002875B5">
      <w:pPr>
        <w:pStyle w:val="Prrafodelista"/>
        <w:spacing w:after="0" w:line="240" w:lineRule="auto"/>
      </w:pPr>
      <w:hyperlink r:id="rId8" w:history="1">
        <w:r w:rsidR="002875B5" w:rsidRPr="000303FA">
          <w:rPr>
            <w:rStyle w:val="Hipervnculo"/>
          </w:rPr>
          <w:t>https://www.youtube.com/watch?v=r7XbIcXXxbQ</w:t>
        </w:r>
      </w:hyperlink>
    </w:p>
    <w:p w14:paraId="189F79B0" w14:textId="390C0F4F" w:rsidR="002875B5" w:rsidRDefault="002875B5" w:rsidP="002875B5">
      <w:pPr>
        <w:pStyle w:val="Prrafodelista"/>
        <w:spacing w:after="0" w:line="240" w:lineRule="auto"/>
      </w:pPr>
    </w:p>
    <w:p w14:paraId="07C44E52" w14:textId="3EE91196" w:rsidR="002875B5" w:rsidRPr="00617D0A" w:rsidRDefault="002875B5" w:rsidP="002875B5">
      <w:pPr>
        <w:pStyle w:val="Prrafodelista"/>
        <w:numPr>
          <w:ilvl w:val="0"/>
          <w:numId w:val="5"/>
        </w:numPr>
        <w:spacing w:after="0" w:line="240" w:lineRule="auto"/>
        <w:rPr>
          <w:b/>
          <w:bCs/>
        </w:rPr>
      </w:pPr>
      <w:r w:rsidRPr="00617D0A">
        <w:rPr>
          <w:b/>
          <w:bCs/>
        </w:rPr>
        <w:t>Respecto a lo visto en el video, ¿quiénes tienen derecho a estar afiliado a EsSalud? (Marque todas las respuestas que apliquen)</w:t>
      </w:r>
    </w:p>
    <w:p w14:paraId="0E5471F9" w14:textId="6F0D9C63" w:rsidR="002875B5" w:rsidRDefault="002875B5" w:rsidP="002875B5">
      <w:pPr>
        <w:spacing w:after="0" w:line="240" w:lineRule="auto"/>
        <w:ind w:left="720"/>
      </w:pPr>
      <w:r>
        <w:t>___ Un trabajador CAS de MINSA</w:t>
      </w:r>
    </w:p>
    <w:p w14:paraId="783574FA" w14:textId="7603DB6C" w:rsidR="002875B5" w:rsidRDefault="002875B5" w:rsidP="002875B5">
      <w:pPr>
        <w:spacing w:after="0" w:line="240" w:lineRule="auto"/>
        <w:ind w:left="720"/>
      </w:pPr>
      <w:r>
        <w:t>___ Un trabajador en planilla de cualquier empresa privada peruana</w:t>
      </w:r>
    </w:p>
    <w:p w14:paraId="0D05C08A" w14:textId="4897956D" w:rsidR="002875B5" w:rsidRDefault="002875B5" w:rsidP="002875B5">
      <w:pPr>
        <w:spacing w:after="0" w:line="240" w:lineRule="auto"/>
        <w:ind w:left="720"/>
      </w:pPr>
      <w:r>
        <w:t>___ Un prestador de servicios de terceros</w:t>
      </w:r>
    </w:p>
    <w:p w14:paraId="7A4C639D" w14:textId="0A6BE6FF" w:rsidR="002875B5" w:rsidRDefault="002875B5" w:rsidP="002875B5">
      <w:pPr>
        <w:spacing w:after="0" w:line="240" w:lineRule="auto"/>
        <w:ind w:left="720"/>
      </w:pPr>
      <w:r>
        <w:t>___ Un pensionista</w:t>
      </w:r>
    </w:p>
    <w:p w14:paraId="688973EA" w14:textId="36DBD1F9" w:rsidR="002875B5" w:rsidRDefault="002875B5" w:rsidP="002875B5">
      <w:pPr>
        <w:spacing w:after="0" w:line="240" w:lineRule="auto"/>
        <w:ind w:left="720"/>
      </w:pPr>
      <w:r>
        <w:t>___ Un trabajador informal</w:t>
      </w:r>
    </w:p>
    <w:p w14:paraId="6159115C" w14:textId="77777777" w:rsidR="002875B5" w:rsidRDefault="002875B5" w:rsidP="002875B5">
      <w:pPr>
        <w:pStyle w:val="Prrafodelista"/>
        <w:spacing w:after="0" w:line="240" w:lineRule="auto"/>
      </w:pPr>
    </w:p>
    <w:p w14:paraId="0B65C45B" w14:textId="67C88232" w:rsidR="00FC1FD5" w:rsidRDefault="00FC1FD5" w:rsidP="00014828">
      <w:pPr>
        <w:spacing w:after="0" w:line="240" w:lineRule="auto"/>
      </w:pPr>
    </w:p>
    <w:p w14:paraId="1237ABA2" w14:textId="7CC015CD" w:rsidR="00617D0A" w:rsidRDefault="00617D0A" w:rsidP="00014828">
      <w:pPr>
        <w:spacing w:after="0" w:line="240" w:lineRule="auto"/>
      </w:pPr>
    </w:p>
    <w:p w14:paraId="70116343" w14:textId="661A030A" w:rsidR="00617D0A" w:rsidRDefault="00617D0A" w:rsidP="00014828">
      <w:pPr>
        <w:spacing w:after="0" w:line="240" w:lineRule="auto"/>
      </w:pPr>
    </w:p>
    <w:p w14:paraId="0EF380A9" w14:textId="2E9B87B2" w:rsidR="00617D0A" w:rsidRDefault="00617D0A" w:rsidP="00014828">
      <w:pPr>
        <w:spacing w:after="0" w:line="240" w:lineRule="auto"/>
      </w:pPr>
    </w:p>
    <w:p w14:paraId="1FB18943" w14:textId="78EBA1C2" w:rsidR="00617D0A" w:rsidRDefault="00617D0A" w:rsidP="00014828">
      <w:pPr>
        <w:spacing w:after="0" w:line="240" w:lineRule="auto"/>
      </w:pPr>
    </w:p>
    <w:p w14:paraId="02A98831" w14:textId="3CDA64E4" w:rsidR="00617D0A" w:rsidRDefault="00617D0A" w:rsidP="00014828">
      <w:pPr>
        <w:spacing w:after="0" w:line="240" w:lineRule="auto"/>
      </w:pPr>
    </w:p>
    <w:p w14:paraId="215D554D" w14:textId="149E269E" w:rsidR="00617D0A" w:rsidRDefault="00617D0A" w:rsidP="00014828">
      <w:pPr>
        <w:spacing w:after="0" w:line="240" w:lineRule="auto"/>
      </w:pPr>
    </w:p>
    <w:p w14:paraId="123C455B" w14:textId="2D3D7240" w:rsidR="00617D0A" w:rsidRDefault="00617D0A" w:rsidP="00014828">
      <w:pPr>
        <w:spacing w:after="0" w:line="240" w:lineRule="auto"/>
      </w:pPr>
    </w:p>
    <w:p w14:paraId="2954D1F3" w14:textId="360722CE" w:rsidR="00617D0A" w:rsidRDefault="00617D0A" w:rsidP="00014828">
      <w:pPr>
        <w:spacing w:after="0" w:line="240" w:lineRule="auto"/>
      </w:pPr>
    </w:p>
    <w:p w14:paraId="4ACF1645" w14:textId="77777777" w:rsidR="00617D0A" w:rsidRDefault="00617D0A" w:rsidP="00014828">
      <w:pPr>
        <w:spacing w:after="0" w:line="240" w:lineRule="auto"/>
      </w:pPr>
    </w:p>
    <w:p w14:paraId="593CEBCC" w14:textId="5BCD231A" w:rsidR="00617D0A" w:rsidRPr="00617D0A" w:rsidRDefault="00617D0A" w:rsidP="00617D0A">
      <w:pPr>
        <w:spacing w:after="0" w:line="240" w:lineRule="auto"/>
        <w:jc w:val="center"/>
        <w:rPr>
          <w:sz w:val="28"/>
          <w:szCs w:val="28"/>
        </w:rPr>
      </w:pPr>
      <w:r w:rsidRPr="00617D0A">
        <w:rPr>
          <w:sz w:val="28"/>
          <w:szCs w:val="28"/>
        </w:rPr>
        <w:t>¡Muchas gracias por responder esta encuesta!</w:t>
      </w:r>
    </w:p>
    <w:p w14:paraId="30479675" w14:textId="4563C42B" w:rsidR="00FC1FD5" w:rsidRDefault="00FC1FD5" w:rsidP="00014828">
      <w:pPr>
        <w:spacing w:after="0" w:line="240" w:lineRule="auto"/>
      </w:pPr>
    </w:p>
    <w:p w14:paraId="2EBA954A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182963DA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1D1C9746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08835D17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60F3CE77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5812E2C6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7F921407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728A4C41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0BC77FC9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2156573F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121846B7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49B9AF0D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2EC48696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7B43EF58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18BCB282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48496B86" w14:textId="77777777" w:rsidR="00FC1FD5" w:rsidRDefault="00FC1FD5" w:rsidP="00FC1FD5">
      <w:pPr>
        <w:pStyle w:val="Piedepgina"/>
        <w:rPr>
          <w:sz w:val="18"/>
          <w:szCs w:val="18"/>
        </w:rPr>
      </w:pPr>
    </w:p>
    <w:p w14:paraId="354E77A8" w14:textId="56D623D1" w:rsidR="00FC1FD5" w:rsidRPr="00FC1FD5" w:rsidRDefault="00FC1FD5" w:rsidP="000C67A4">
      <w:pPr>
        <w:pStyle w:val="Piedepgina"/>
        <w:ind w:left="5954"/>
        <w:rPr>
          <w:sz w:val="18"/>
          <w:szCs w:val="18"/>
        </w:rPr>
      </w:pPr>
    </w:p>
    <w:sectPr w:rsidR="00FC1FD5" w:rsidRPr="00FC1FD5" w:rsidSect="007D3B59">
      <w:headerReference w:type="default" r:id="rId9"/>
      <w:footerReference w:type="default" r:id="rId10"/>
      <w:pgSz w:w="11906" w:h="16838"/>
      <w:pgMar w:top="1417" w:right="1701" w:bottom="1417" w:left="170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FD950" w14:textId="77777777" w:rsidR="0015264F" w:rsidRDefault="0015264F" w:rsidP="007D3B59">
      <w:pPr>
        <w:spacing w:after="0" w:line="240" w:lineRule="auto"/>
      </w:pPr>
      <w:r>
        <w:separator/>
      </w:r>
    </w:p>
  </w:endnote>
  <w:endnote w:type="continuationSeparator" w:id="0">
    <w:p w14:paraId="6BEF7FEF" w14:textId="77777777" w:rsidR="0015264F" w:rsidRDefault="0015264F" w:rsidP="007D3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5697040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74CBCAC1" w14:textId="0799DC92" w:rsidR="00617D0A" w:rsidRDefault="000E0AB7" w:rsidP="00617D0A">
        <w:pPr>
          <w:pStyle w:val="Piedepgina"/>
        </w:pPr>
        <w:r>
          <w:rPr>
            <w:sz w:val="16"/>
            <w:szCs w:val="16"/>
          </w:rPr>
          <w:t>Encuesta</w:t>
        </w:r>
        <w:r w:rsidR="00FC5B82" w:rsidRPr="004C3056">
          <w:rPr>
            <w:sz w:val="16"/>
            <w:szCs w:val="16"/>
          </w:rPr>
          <w:t xml:space="preserve"> </w:t>
        </w:r>
        <w:r w:rsidR="00C77602">
          <w:rPr>
            <w:sz w:val="16"/>
            <w:szCs w:val="16"/>
          </w:rPr>
          <w:t xml:space="preserve">R03 – </w:t>
        </w:r>
        <w:proofErr w:type="spellStart"/>
        <w:r w:rsidR="00C77602">
          <w:rPr>
            <w:sz w:val="16"/>
            <w:szCs w:val="16"/>
          </w:rPr>
          <w:t>encuesta_final</w:t>
        </w:r>
        <w:proofErr w:type="spellEnd"/>
        <w:r w:rsidR="00FC5B82">
          <w:tab/>
        </w:r>
        <w:r w:rsidR="00FC5B82">
          <w:tab/>
        </w:r>
      </w:p>
      <w:p w14:paraId="3C1106F2" w14:textId="35B681F9" w:rsidR="00FC5B82" w:rsidRPr="00FC5B82" w:rsidRDefault="00000000">
        <w:pPr>
          <w:pStyle w:val="Piedepgina"/>
          <w:rPr>
            <w:sz w:val="16"/>
            <w:szCs w:val="16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933C2" w14:textId="77777777" w:rsidR="0015264F" w:rsidRDefault="0015264F" w:rsidP="007D3B59">
      <w:pPr>
        <w:spacing w:after="0" w:line="240" w:lineRule="auto"/>
      </w:pPr>
      <w:r>
        <w:separator/>
      </w:r>
    </w:p>
  </w:footnote>
  <w:footnote w:type="continuationSeparator" w:id="0">
    <w:p w14:paraId="73C08314" w14:textId="77777777" w:rsidR="0015264F" w:rsidRDefault="0015264F" w:rsidP="007D3B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194B0" w14:textId="77777777" w:rsidR="002875B5" w:rsidRDefault="002875B5" w:rsidP="002875B5">
    <w:pPr>
      <w:pStyle w:val="Encabezado"/>
      <w:rPr>
        <w:b/>
        <w:bCs/>
        <w:sz w:val="36"/>
        <w:szCs w:val="36"/>
      </w:rPr>
    </w:pPr>
    <w:r>
      <w:rPr>
        <w:b/>
        <w:bCs/>
        <w:i/>
        <w:iCs/>
        <w:noProof/>
        <w:sz w:val="20"/>
        <w:szCs w:val="20"/>
        <w:lang w:val="es-PE" w:eastAsia="es-P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8EB33E" wp14:editId="7E7F497B">
              <wp:simplePos x="0" y="0"/>
              <wp:positionH relativeFrom="column">
                <wp:posOffset>4795226</wp:posOffset>
              </wp:positionH>
              <wp:positionV relativeFrom="paragraph">
                <wp:posOffset>-228107</wp:posOffset>
              </wp:positionV>
              <wp:extent cx="1160865" cy="697564"/>
              <wp:effectExtent l="0" t="0" r="1270" b="762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60865" cy="69756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C1A281C" w14:textId="6430B490" w:rsidR="002875B5" w:rsidRPr="007D3B59" w:rsidRDefault="002875B5" w:rsidP="002875B5">
                          <w:pPr>
                            <w:spacing w:after="0" w:line="240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R</w:t>
                          </w:r>
                          <w:r w:rsidRPr="007D3B59"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0</w:t>
                          </w:r>
                          <w:r w:rsidR="00617D0A"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8EB33E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6" type="#_x0000_t202" style="position:absolute;margin-left:377.6pt;margin-top:-17.95pt;width:91.4pt;height:54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" fillcolor="white [3201]" stroked="f" strokeweight=".5pt">
              <v:textbox>
                <w:txbxContent>
                  <w:p w14:paraId="4C1A281C" w14:textId="6430B490" w:rsidR="002875B5" w:rsidRPr="007D3B59" w:rsidRDefault="002875B5" w:rsidP="002875B5">
                    <w:pPr>
                      <w:spacing w:after="0" w:line="240" w:lineRule="auto"/>
                      <w:rPr>
                        <w:sz w:val="36"/>
                        <w:szCs w:val="36"/>
                      </w:rPr>
                    </w:pPr>
                    <w:r>
                      <w:rPr>
                        <w:b/>
                        <w:bCs/>
                        <w:sz w:val="96"/>
                        <w:szCs w:val="96"/>
                      </w:rPr>
                      <w:t>R</w:t>
                    </w:r>
                    <w:r w:rsidRPr="007D3B59">
                      <w:rPr>
                        <w:b/>
                        <w:bCs/>
                        <w:sz w:val="96"/>
                        <w:szCs w:val="96"/>
                      </w:rPr>
                      <w:t>0</w:t>
                    </w:r>
                    <w:r w:rsidR="00617D0A">
                      <w:rPr>
                        <w:b/>
                        <w:bCs/>
                        <w:sz w:val="96"/>
                        <w:szCs w:val="96"/>
                      </w:rPr>
                      <w:t>3</w:t>
                    </w:r>
                  </w:p>
                </w:txbxContent>
              </v:textbox>
            </v:shape>
          </w:pict>
        </mc:Fallback>
      </mc:AlternateContent>
    </w:r>
    <w:r>
      <w:rPr>
        <w:b/>
        <w:bCs/>
        <w:i/>
        <w:iCs/>
        <w:sz w:val="20"/>
        <w:szCs w:val="20"/>
      </w:rPr>
      <w:t>IETSI – INTRO A REDCAP PARA INV CLINICA 2023</w:t>
    </w:r>
    <w:r>
      <w:rPr>
        <w:b/>
        <w:bCs/>
        <w:sz w:val="36"/>
        <w:szCs w:val="36"/>
      </w:rPr>
      <w:tab/>
    </w:r>
    <w:r>
      <w:rPr>
        <w:b/>
        <w:bCs/>
        <w:sz w:val="36"/>
        <w:szCs w:val="36"/>
      </w:rPr>
      <w:tab/>
    </w:r>
  </w:p>
  <w:p w14:paraId="6031E799" w14:textId="77777777" w:rsidR="002875B5" w:rsidRPr="007D3B59" w:rsidRDefault="002875B5" w:rsidP="002875B5">
    <w:pPr>
      <w:pStyle w:val="Encabezado"/>
      <w:rPr>
        <w:b/>
        <w:bCs/>
        <w:i/>
        <w:iCs/>
      </w:rPr>
    </w:pPr>
    <w:r>
      <w:rPr>
        <w:b/>
        <w:bCs/>
        <w:i/>
        <w:iCs/>
      </w:rPr>
      <w:t>TRABAJO FINAL</w:t>
    </w:r>
  </w:p>
  <w:p w14:paraId="0D33C2DB" w14:textId="19E90D02" w:rsidR="00350406" w:rsidRPr="002875B5" w:rsidRDefault="002875B5" w:rsidP="002875B5">
    <w:pPr>
      <w:tabs>
        <w:tab w:val="left" w:pos="6237"/>
      </w:tabs>
      <w:jc w:val="center"/>
      <w:rPr>
        <w:b/>
        <w:bCs/>
        <w:sz w:val="36"/>
        <w:szCs w:val="36"/>
      </w:rPr>
    </w:pPr>
    <w:r>
      <w:rPr>
        <w:b/>
        <w:bCs/>
        <w:sz w:val="36"/>
        <w:szCs w:val="36"/>
      </w:rPr>
      <w:t>ENCUESTA FINAL</w:t>
    </w:r>
    <w:r w:rsidR="00F23A9C">
      <w:rPr>
        <w:b/>
        <w:bCs/>
        <w:sz w:val="36"/>
        <w:szCs w:val="36"/>
      </w:rPr>
      <w:t xml:space="preserve"> – Día </w:t>
    </w:r>
    <w:r>
      <w:rPr>
        <w:b/>
        <w:bCs/>
        <w:sz w:val="36"/>
        <w:szCs w:val="36"/>
      </w:rPr>
      <w:t>9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A26A2"/>
    <w:multiLevelType w:val="hybridMultilevel"/>
    <w:tmpl w:val="BDF8670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3D6A9A"/>
    <w:multiLevelType w:val="hybridMultilevel"/>
    <w:tmpl w:val="804415FC"/>
    <w:lvl w:ilvl="0" w:tplc="C4CA21E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66D35BF"/>
    <w:multiLevelType w:val="hybridMultilevel"/>
    <w:tmpl w:val="472CC0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4C1CEC"/>
    <w:multiLevelType w:val="hybridMultilevel"/>
    <w:tmpl w:val="73B2D59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A37881"/>
    <w:multiLevelType w:val="hybridMultilevel"/>
    <w:tmpl w:val="84A888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991399"/>
    <w:multiLevelType w:val="hybridMultilevel"/>
    <w:tmpl w:val="1852745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3633348">
    <w:abstractNumId w:val="4"/>
  </w:num>
  <w:num w:numId="2" w16cid:durableId="1222060212">
    <w:abstractNumId w:val="2"/>
  </w:num>
  <w:num w:numId="3" w16cid:durableId="637616247">
    <w:abstractNumId w:val="0"/>
  </w:num>
  <w:num w:numId="4" w16cid:durableId="1158228532">
    <w:abstractNumId w:val="5"/>
  </w:num>
  <w:num w:numId="5" w16cid:durableId="390885498">
    <w:abstractNumId w:val="3"/>
  </w:num>
  <w:num w:numId="6" w16cid:durableId="4618488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TcyNjA2NjU0MLRU0lEKTi0uzszPAykwNK8FANb1GDstAAAA"/>
  </w:docVars>
  <w:rsids>
    <w:rsidRoot w:val="007D3B59"/>
    <w:rsid w:val="00014828"/>
    <w:rsid w:val="00022CD8"/>
    <w:rsid w:val="00035543"/>
    <w:rsid w:val="0003766D"/>
    <w:rsid w:val="00046DCB"/>
    <w:rsid w:val="0006634A"/>
    <w:rsid w:val="00073DDA"/>
    <w:rsid w:val="00086D95"/>
    <w:rsid w:val="00091137"/>
    <w:rsid w:val="000A4BE1"/>
    <w:rsid w:val="000A7EDD"/>
    <w:rsid w:val="000C24F0"/>
    <w:rsid w:val="000C67A4"/>
    <w:rsid w:val="000E0AB7"/>
    <w:rsid w:val="000F08D4"/>
    <w:rsid w:val="000F16F9"/>
    <w:rsid w:val="001016CB"/>
    <w:rsid w:val="00106E68"/>
    <w:rsid w:val="001469B8"/>
    <w:rsid w:val="0015264F"/>
    <w:rsid w:val="00174B80"/>
    <w:rsid w:val="00185069"/>
    <w:rsid w:val="001A0177"/>
    <w:rsid w:val="001C17DF"/>
    <w:rsid w:val="001C7810"/>
    <w:rsid w:val="001D1570"/>
    <w:rsid w:val="001D7460"/>
    <w:rsid w:val="001F4944"/>
    <w:rsid w:val="00201F00"/>
    <w:rsid w:val="00203CF3"/>
    <w:rsid w:val="0020573A"/>
    <w:rsid w:val="00210F53"/>
    <w:rsid w:val="002205C9"/>
    <w:rsid w:val="00243493"/>
    <w:rsid w:val="0025457D"/>
    <w:rsid w:val="002875B5"/>
    <w:rsid w:val="00294A67"/>
    <w:rsid w:val="002A4610"/>
    <w:rsid w:val="002A5CFB"/>
    <w:rsid w:val="002A5F2F"/>
    <w:rsid w:val="002A6947"/>
    <w:rsid w:val="002C47A1"/>
    <w:rsid w:val="002D3D9F"/>
    <w:rsid w:val="002E31A8"/>
    <w:rsid w:val="002F6A56"/>
    <w:rsid w:val="00310693"/>
    <w:rsid w:val="0031208C"/>
    <w:rsid w:val="0031551A"/>
    <w:rsid w:val="00326EDC"/>
    <w:rsid w:val="0033575E"/>
    <w:rsid w:val="00350406"/>
    <w:rsid w:val="00350BF2"/>
    <w:rsid w:val="00362348"/>
    <w:rsid w:val="003654EA"/>
    <w:rsid w:val="00367698"/>
    <w:rsid w:val="00376474"/>
    <w:rsid w:val="00386B1F"/>
    <w:rsid w:val="00391D68"/>
    <w:rsid w:val="00391DCA"/>
    <w:rsid w:val="003A15C0"/>
    <w:rsid w:val="003C7A26"/>
    <w:rsid w:val="003D2488"/>
    <w:rsid w:val="003D4D79"/>
    <w:rsid w:val="003E3683"/>
    <w:rsid w:val="003E5074"/>
    <w:rsid w:val="003F08C2"/>
    <w:rsid w:val="003F2016"/>
    <w:rsid w:val="004167D2"/>
    <w:rsid w:val="0042071D"/>
    <w:rsid w:val="00426746"/>
    <w:rsid w:val="00427421"/>
    <w:rsid w:val="00433568"/>
    <w:rsid w:val="004348F8"/>
    <w:rsid w:val="004501E2"/>
    <w:rsid w:val="00457746"/>
    <w:rsid w:val="00460BCB"/>
    <w:rsid w:val="00462D95"/>
    <w:rsid w:val="00482CE1"/>
    <w:rsid w:val="00490ACC"/>
    <w:rsid w:val="004A0F64"/>
    <w:rsid w:val="004C5317"/>
    <w:rsid w:val="004D6D9D"/>
    <w:rsid w:val="004F02EB"/>
    <w:rsid w:val="004F5397"/>
    <w:rsid w:val="00587429"/>
    <w:rsid w:val="005D4CCD"/>
    <w:rsid w:val="00607D5B"/>
    <w:rsid w:val="00617D0A"/>
    <w:rsid w:val="00670693"/>
    <w:rsid w:val="0069729E"/>
    <w:rsid w:val="006A2A2E"/>
    <w:rsid w:val="006A7F1D"/>
    <w:rsid w:val="006B5499"/>
    <w:rsid w:val="006E5269"/>
    <w:rsid w:val="006F4DFC"/>
    <w:rsid w:val="006F6B1E"/>
    <w:rsid w:val="00705E38"/>
    <w:rsid w:val="00710790"/>
    <w:rsid w:val="00724802"/>
    <w:rsid w:val="0072777B"/>
    <w:rsid w:val="0076181F"/>
    <w:rsid w:val="00763C48"/>
    <w:rsid w:val="007716A1"/>
    <w:rsid w:val="007A3BFA"/>
    <w:rsid w:val="007B3F6F"/>
    <w:rsid w:val="007B4A28"/>
    <w:rsid w:val="007D3B59"/>
    <w:rsid w:val="007D671C"/>
    <w:rsid w:val="007E7144"/>
    <w:rsid w:val="007F0BB9"/>
    <w:rsid w:val="0086041B"/>
    <w:rsid w:val="00863A42"/>
    <w:rsid w:val="008A22C4"/>
    <w:rsid w:val="008A3781"/>
    <w:rsid w:val="008B40E5"/>
    <w:rsid w:val="008E4FD3"/>
    <w:rsid w:val="008F36AB"/>
    <w:rsid w:val="008F6202"/>
    <w:rsid w:val="00901A89"/>
    <w:rsid w:val="00916D88"/>
    <w:rsid w:val="0092531F"/>
    <w:rsid w:val="00941564"/>
    <w:rsid w:val="00944A85"/>
    <w:rsid w:val="0095210D"/>
    <w:rsid w:val="0095390E"/>
    <w:rsid w:val="00963D50"/>
    <w:rsid w:val="0097760E"/>
    <w:rsid w:val="00987C14"/>
    <w:rsid w:val="009A0BBE"/>
    <w:rsid w:val="009A4FCC"/>
    <w:rsid w:val="009B28AD"/>
    <w:rsid w:val="009B773A"/>
    <w:rsid w:val="00A0186A"/>
    <w:rsid w:val="00A07C31"/>
    <w:rsid w:val="00A148A1"/>
    <w:rsid w:val="00A21B91"/>
    <w:rsid w:val="00A2341E"/>
    <w:rsid w:val="00A321B9"/>
    <w:rsid w:val="00A363FC"/>
    <w:rsid w:val="00A50827"/>
    <w:rsid w:val="00A5569E"/>
    <w:rsid w:val="00A576DA"/>
    <w:rsid w:val="00A6580E"/>
    <w:rsid w:val="00A67A45"/>
    <w:rsid w:val="00AE4563"/>
    <w:rsid w:val="00AE4F6F"/>
    <w:rsid w:val="00B01B0A"/>
    <w:rsid w:val="00B0698A"/>
    <w:rsid w:val="00B152B4"/>
    <w:rsid w:val="00B26004"/>
    <w:rsid w:val="00B265C5"/>
    <w:rsid w:val="00B2741F"/>
    <w:rsid w:val="00B66D13"/>
    <w:rsid w:val="00B700E1"/>
    <w:rsid w:val="00B9540B"/>
    <w:rsid w:val="00BA3C85"/>
    <w:rsid w:val="00BB54DF"/>
    <w:rsid w:val="00BD11B5"/>
    <w:rsid w:val="00BD1C6E"/>
    <w:rsid w:val="00BD5EC0"/>
    <w:rsid w:val="00BE484D"/>
    <w:rsid w:val="00BE68C8"/>
    <w:rsid w:val="00C027A6"/>
    <w:rsid w:val="00C06762"/>
    <w:rsid w:val="00C10895"/>
    <w:rsid w:val="00C334C1"/>
    <w:rsid w:val="00C3372C"/>
    <w:rsid w:val="00C774D7"/>
    <w:rsid w:val="00C77602"/>
    <w:rsid w:val="00C81931"/>
    <w:rsid w:val="00C86BA6"/>
    <w:rsid w:val="00CA372F"/>
    <w:rsid w:val="00CD1718"/>
    <w:rsid w:val="00CD347B"/>
    <w:rsid w:val="00CE0DBE"/>
    <w:rsid w:val="00CE4965"/>
    <w:rsid w:val="00D0763D"/>
    <w:rsid w:val="00D11039"/>
    <w:rsid w:val="00D17F3A"/>
    <w:rsid w:val="00D23EF3"/>
    <w:rsid w:val="00D35349"/>
    <w:rsid w:val="00D35F24"/>
    <w:rsid w:val="00D50EDE"/>
    <w:rsid w:val="00D62991"/>
    <w:rsid w:val="00D65F06"/>
    <w:rsid w:val="00D66030"/>
    <w:rsid w:val="00D6769E"/>
    <w:rsid w:val="00D76E3E"/>
    <w:rsid w:val="00D965CF"/>
    <w:rsid w:val="00DA76BD"/>
    <w:rsid w:val="00DE6B73"/>
    <w:rsid w:val="00DF391C"/>
    <w:rsid w:val="00DF7FBB"/>
    <w:rsid w:val="00E431C1"/>
    <w:rsid w:val="00E4365B"/>
    <w:rsid w:val="00E46D39"/>
    <w:rsid w:val="00E6437D"/>
    <w:rsid w:val="00E7543D"/>
    <w:rsid w:val="00E84A34"/>
    <w:rsid w:val="00EA2093"/>
    <w:rsid w:val="00EC4436"/>
    <w:rsid w:val="00ED2664"/>
    <w:rsid w:val="00EE3095"/>
    <w:rsid w:val="00EE7A8B"/>
    <w:rsid w:val="00F10360"/>
    <w:rsid w:val="00F15927"/>
    <w:rsid w:val="00F20A9B"/>
    <w:rsid w:val="00F23A9C"/>
    <w:rsid w:val="00F263AE"/>
    <w:rsid w:val="00F40746"/>
    <w:rsid w:val="00F46B6D"/>
    <w:rsid w:val="00F519F2"/>
    <w:rsid w:val="00F85FB4"/>
    <w:rsid w:val="00F912D6"/>
    <w:rsid w:val="00FA09FD"/>
    <w:rsid w:val="00FB1F61"/>
    <w:rsid w:val="00FB61EC"/>
    <w:rsid w:val="00FC1FD5"/>
    <w:rsid w:val="00FC5B82"/>
    <w:rsid w:val="00FD7270"/>
    <w:rsid w:val="00FD7784"/>
    <w:rsid w:val="00FF2613"/>
    <w:rsid w:val="00FF6B9C"/>
    <w:rsid w:val="00FF7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31B1B5B"/>
  <w15:docId w15:val="{1AC117F3-58B5-9D40-ACE9-308C2891F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D3B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D3B59"/>
  </w:style>
  <w:style w:type="paragraph" w:styleId="Piedepgina">
    <w:name w:val="footer"/>
    <w:basedOn w:val="Normal"/>
    <w:link w:val="PiedepginaCar"/>
    <w:uiPriority w:val="99"/>
    <w:unhideWhenUsed/>
    <w:rsid w:val="007D3B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D3B59"/>
  </w:style>
  <w:style w:type="paragraph" w:styleId="Textodeglobo">
    <w:name w:val="Balloon Text"/>
    <w:basedOn w:val="Normal"/>
    <w:link w:val="TextodegloboCar"/>
    <w:uiPriority w:val="99"/>
    <w:semiHidden/>
    <w:unhideWhenUsed/>
    <w:rsid w:val="007D3B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D3B59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B2741F"/>
    <w:pPr>
      <w:ind w:left="720"/>
      <w:contextualSpacing/>
    </w:pPr>
  </w:style>
  <w:style w:type="table" w:styleId="Tablaconcuadrcula">
    <w:name w:val="Table Grid"/>
    <w:basedOn w:val="Tablanormal"/>
    <w:uiPriority w:val="39"/>
    <w:rsid w:val="00F40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7E71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E714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E714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E714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E7144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2875B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875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7XbIcXXxb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8DD9EE-0AAA-544B-826D-2FF26F106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5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cy Soto Becerra</dc:creator>
  <cp:keywords/>
  <dc:description/>
  <cp:lastModifiedBy>Percy Soto Becerra</cp:lastModifiedBy>
  <cp:revision>3</cp:revision>
  <cp:lastPrinted>2023-03-20T18:15:00Z</cp:lastPrinted>
  <dcterms:created xsi:type="dcterms:W3CDTF">2023-03-20T17:43:00Z</dcterms:created>
  <dcterms:modified xsi:type="dcterms:W3CDTF">2023-03-20T18:15:00Z</dcterms:modified>
</cp:coreProperties>
</file>